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5DC2F" w14:textId="77777777" w:rsidR="00085FA1" w:rsidRDefault="003C418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2" w:line="407" w:lineRule="exact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IBT MOTION FORM</w:t>
      </w:r>
    </w:p>
    <w:p w14:paraId="4FECDA47" w14:textId="77777777" w:rsidR="00085FA1" w:rsidRDefault="003C418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2" w:line="198" w:lineRule="exact"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WALLY BYAM CARAVAN CLUB INTERNATIONAL, INC.</w:t>
      </w:r>
    </w:p>
    <w:p w14:paraId="4C7EC283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2" w:line="198" w:lineRule="exact"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14:paraId="35F90AEF" w14:textId="77777777" w:rsidR="00085FA1" w:rsidRDefault="003C418E">
      <w:pPr>
        <w:pStyle w:val="Default"/>
        <w:tabs>
          <w:tab w:val="left" w:pos="2880"/>
          <w:tab w:val="left" w:pos="5850"/>
        </w:tabs>
        <w:spacing w:after="380" w:line="300" w:lineRule="exact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/>
          <w:sz w:val="24"/>
          <w:szCs w:val="24"/>
          <w:lang w:val="de-DE"/>
        </w:rPr>
        <w:t>Motion/Item No.</w:t>
      </w:r>
      <w:r>
        <w:rPr>
          <w:rFonts w:ascii="Times New Roman" w:hAnsi="Times New Roman"/>
          <w:sz w:val="24"/>
          <w:szCs w:val="24"/>
          <w:lang w:val="de-DE"/>
        </w:rPr>
        <w:tab/>
        <w:t xml:space="preserve"> Meeting Date:</w:t>
      </w:r>
      <w:r>
        <w:rPr>
          <w:rFonts w:ascii="Times New Roman" w:hAnsi="Times New Roman"/>
          <w:sz w:val="24"/>
          <w:szCs w:val="24"/>
          <w:lang w:val="de-DE"/>
        </w:rPr>
        <w:tab/>
        <w:t>Location:</w:t>
      </w:r>
    </w:p>
    <w:p w14:paraId="2E254985" w14:textId="77777777" w:rsidR="00085FA1" w:rsidRDefault="003C418E">
      <w:pPr>
        <w:pStyle w:val="Default"/>
        <w:tabs>
          <w:tab w:val="left" w:pos="360"/>
        </w:tabs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itle:</w:t>
      </w:r>
    </w:p>
    <w:p w14:paraId="67822CDC" w14:textId="77777777" w:rsidR="00085FA1" w:rsidRDefault="003C418E">
      <w:pPr>
        <w:pStyle w:val="Default"/>
        <w:tabs>
          <w:tab w:val="left" w:pos="360"/>
        </w:tabs>
        <w:spacing w:after="29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 move that </w:t>
      </w:r>
    </w:p>
    <w:p w14:paraId="07FFE0F2" w14:textId="77777777" w:rsidR="00085FA1" w:rsidRDefault="00085FA1">
      <w:pPr>
        <w:pStyle w:val="Default"/>
        <w:tabs>
          <w:tab w:val="left" w:pos="360"/>
        </w:tabs>
        <w:spacing w:after="29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E656267" w14:textId="77777777" w:rsidR="00085FA1" w:rsidRDefault="00085FA1">
      <w:pPr>
        <w:pStyle w:val="Default"/>
        <w:tabs>
          <w:tab w:val="left" w:pos="360"/>
        </w:tabs>
        <w:spacing w:after="29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27CF5FE" w14:textId="77777777" w:rsidR="00085FA1" w:rsidRDefault="003C418E">
      <w:pPr>
        <w:pStyle w:val="Default"/>
        <w:tabs>
          <w:tab w:val="left" w:pos="360"/>
        </w:tabs>
        <w:spacing w:after="29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it-IT"/>
        </w:rPr>
        <w:t>Rationale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EF5CC64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16AEFE3C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525BF878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2D580809" w14:textId="77777777" w:rsidR="00085FA1" w:rsidRDefault="003C418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b/>
          <w:bCs/>
          <w:spacing w:val="-1"/>
          <w:sz w:val="24"/>
          <w:szCs w:val="24"/>
          <w:lang w:val="pt-PT"/>
        </w:rPr>
        <w:t>Financial Impact: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</w:p>
    <w:p w14:paraId="2538FF16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169EC337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63B3CEC0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040F7751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6061108D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06C4DEEC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9A8B436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68166976" w14:textId="77777777" w:rsidR="00085FA1" w:rsidRDefault="003C418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opted</w:t>
      </w:r>
      <w:r>
        <w:rPr>
          <w:rFonts w:ascii="Times New Roman" w:hAnsi="Times New Roman"/>
          <w:sz w:val="24"/>
          <w:szCs w:val="24"/>
        </w:rPr>
        <w:tab/>
        <w:t>Defeated</w:t>
      </w:r>
      <w:r>
        <w:rPr>
          <w:rFonts w:ascii="Times New Roman" w:hAnsi="Times New Roman"/>
          <w:sz w:val="24"/>
          <w:szCs w:val="24"/>
        </w:rPr>
        <w:tab/>
        <w:t>Amended</w:t>
      </w:r>
      <w:r>
        <w:rPr>
          <w:rFonts w:ascii="Times New Roman" w:hAnsi="Times New Roman"/>
          <w:sz w:val="24"/>
          <w:szCs w:val="24"/>
        </w:rPr>
        <w:tab/>
        <w:t>Referred       Postponed   *Tabled     **Withdrawn</w:t>
      </w:r>
    </w:p>
    <w:p w14:paraId="3ED8B8A5" w14:textId="77777777" w:rsidR="00085FA1" w:rsidRDefault="003C418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05" w:lineRule="exac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*Cannot be postponed beyond session.</w:t>
      </w:r>
    </w:p>
    <w:p w14:paraId="1B30778C" w14:textId="77777777" w:rsidR="00085FA1" w:rsidRDefault="003C418E">
      <w:pPr>
        <w:pStyle w:val="Default"/>
        <w:tabs>
          <w:tab w:val="center" w:pos="4320"/>
          <w:tab w:val="right" w:pos="8640"/>
        </w:tabs>
        <w:spacing w:after="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18"/>
          <w:szCs w:val="18"/>
        </w:rPr>
        <w:t>**Will lie on table only until end of present session</w:t>
      </w:r>
    </w:p>
    <w:p w14:paraId="2D66F506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1D2C5BD" w14:textId="77777777" w:rsidR="00085FA1" w:rsidRDefault="003C418E">
      <w:pPr>
        <w:pStyle w:val="Default"/>
        <w:tabs>
          <w:tab w:val="left" w:pos="3960"/>
          <w:tab w:val="left" w:pos="7020"/>
          <w:tab w:val="left" w:pos="7740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</w:rPr>
        <w:t>Maker</w:t>
      </w:r>
    </w:p>
    <w:p w14:paraId="6DF8C657" w14:textId="77777777" w:rsidR="00085FA1" w:rsidRDefault="00085FA1">
      <w:pPr>
        <w:pStyle w:val="Default"/>
        <w:tabs>
          <w:tab w:val="left" w:pos="3960"/>
          <w:tab w:val="left" w:pos="7020"/>
          <w:tab w:val="left" w:pos="7740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DDD9E8" w14:textId="77777777" w:rsidR="00085FA1" w:rsidRDefault="003C418E">
      <w:pPr>
        <w:pStyle w:val="Default"/>
        <w:tabs>
          <w:tab w:val="left" w:pos="3960"/>
          <w:tab w:val="left" w:pos="7020"/>
          <w:tab w:val="left" w:pos="7740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</w:rPr>
        <w:t xml:space="preserve">Second  </w:t>
      </w:r>
      <w:r>
        <w:rPr>
          <w:rFonts w:ascii="Times New Roman" w:hAnsi="Times New Roman"/>
          <w:sz w:val="24"/>
          <w:szCs w:val="24"/>
        </w:rPr>
        <w:tab/>
      </w:r>
    </w:p>
    <w:p w14:paraId="1C9F3463" w14:textId="77777777" w:rsidR="00E31A20" w:rsidRDefault="00E31A20">
      <w:pPr>
        <w:pStyle w:val="Default"/>
        <w:tabs>
          <w:tab w:val="left" w:leader="underscore" w:pos="8525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8FDA57A" w14:textId="6BAE6680" w:rsidR="00085FA1" w:rsidRDefault="003C418E">
      <w:pPr>
        <w:pStyle w:val="Default"/>
        <w:tabs>
          <w:tab w:val="left" w:leader="underscore" w:pos="8525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5C1E71B" w14:textId="77777777" w:rsidR="00085FA1" w:rsidRDefault="00085FA1">
      <w:pPr>
        <w:pStyle w:val="Default"/>
        <w:tabs>
          <w:tab w:val="left" w:leader="underscore" w:pos="3960"/>
          <w:tab w:val="left" w:leader="underscore" w:pos="7020"/>
          <w:tab w:val="left" w:leader="underscore" w:pos="7740"/>
          <w:tab w:val="left" w:leader="underscore" w:pos="8460"/>
        </w:tabs>
        <w:spacing w:after="3" w:line="273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ACBA99B" w14:textId="77777777" w:rsidR="00085FA1" w:rsidRDefault="003C418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209" w:line="207" w:lineRule="exac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For Office Use Only:</w:t>
      </w:r>
    </w:p>
    <w:p w14:paraId="7236A55A" w14:textId="77777777" w:rsidR="00085FA1" w:rsidRDefault="003C418E">
      <w:pPr>
        <w:pStyle w:val="Default"/>
        <w:tabs>
          <w:tab w:val="left" w:pos="2250"/>
          <w:tab w:val="left" w:pos="4500"/>
          <w:tab w:val="left" w:pos="5040"/>
          <w:tab w:val="left" w:pos="6390"/>
        </w:tabs>
        <w:spacing w:after="207" w:line="207" w:lineRule="exac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Submission Date __________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/>
          <w:sz w:val="18"/>
          <w:szCs w:val="18"/>
        </w:rPr>
        <w:t>Motion reviewed by Constitution and Bylaws Committee</w:t>
      </w:r>
    </w:p>
    <w:p w14:paraId="35726C40" w14:textId="77777777" w:rsidR="00085FA1" w:rsidRDefault="003C418E">
      <w:pPr>
        <w:pStyle w:val="Default"/>
        <w:tabs>
          <w:tab w:val="left" w:pos="2246"/>
          <w:tab w:val="left" w:pos="4500"/>
          <w:tab w:val="left" w:pos="5040"/>
          <w:tab w:val="left" w:pos="6480"/>
        </w:tabs>
        <w:spacing w:line="207" w:lineRule="exac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Time ________________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/>
          <w:sz w:val="18"/>
          <w:szCs w:val="18"/>
        </w:rPr>
        <w:t>Motion reviewed by International Parliamentarian</w:t>
      </w:r>
    </w:p>
    <w:p w14:paraId="01AFA527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" w:eastAsia="Helvetica" w:hAnsi="Helvetica" w:cs="Helvetica"/>
          <w:sz w:val="24"/>
          <w:szCs w:val="24"/>
        </w:rPr>
      </w:pPr>
    </w:p>
    <w:p w14:paraId="4A5F6ABC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" w:eastAsia="Helvetica" w:hAnsi="Helvetica" w:cs="Helvetica"/>
          <w:sz w:val="24"/>
          <w:szCs w:val="24"/>
        </w:rPr>
      </w:pPr>
    </w:p>
    <w:p w14:paraId="498E9686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" w:eastAsia="Helvetica" w:hAnsi="Helvetica" w:cs="Helvetica"/>
          <w:sz w:val="24"/>
          <w:szCs w:val="24"/>
        </w:rPr>
      </w:pPr>
    </w:p>
    <w:p w14:paraId="7E31768E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Helvetica" w:eastAsia="Helvetica" w:hAnsi="Helvetica" w:cs="Helvetica"/>
          <w:sz w:val="24"/>
          <w:szCs w:val="24"/>
        </w:rPr>
      </w:pPr>
    </w:p>
    <w:p w14:paraId="4A9E2AA9" w14:textId="77777777" w:rsidR="00085FA1" w:rsidRDefault="00085FA1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</w:pPr>
    </w:p>
    <w:sectPr w:rsidR="00085FA1">
      <w:headerReference w:type="default" r:id="rId6"/>
      <w:footerReference w:type="default" r:id="rId7"/>
      <w:pgSz w:w="12240" w:h="15840"/>
      <w:pgMar w:top="720" w:right="1440" w:bottom="72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A74E8" w14:textId="77777777" w:rsidR="005B7435" w:rsidRDefault="005B7435">
      <w:r>
        <w:separator/>
      </w:r>
    </w:p>
  </w:endnote>
  <w:endnote w:type="continuationSeparator" w:id="0">
    <w:p w14:paraId="78BB1830" w14:textId="77777777" w:rsidR="005B7435" w:rsidRDefault="005B7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F3BE9" w14:textId="77777777" w:rsidR="00085FA1" w:rsidRDefault="00085FA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FC52B" w14:textId="77777777" w:rsidR="005B7435" w:rsidRDefault="005B7435">
      <w:r>
        <w:separator/>
      </w:r>
    </w:p>
  </w:footnote>
  <w:footnote w:type="continuationSeparator" w:id="0">
    <w:p w14:paraId="467338E2" w14:textId="77777777" w:rsidR="005B7435" w:rsidRDefault="005B7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076FD" w14:textId="77777777" w:rsidR="00085FA1" w:rsidRDefault="00085FA1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MLc0MrM0NTMxNDVV0lEKTi0uzszPAykwrAUAWRZjhSwAAAA="/>
  </w:docVars>
  <w:rsids>
    <w:rsidRoot w:val="00A171BC"/>
    <w:rsid w:val="00085FA1"/>
    <w:rsid w:val="00271D82"/>
    <w:rsid w:val="003C418E"/>
    <w:rsid w:val="003C6B1E"/>
    <w:rsid w:val="005B7435"/>
    <w:rsid w:val="00A171BC"/>
    <w:rsid w:val="00DE0085"/>
    <w:rsid w:val="00E3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AC9BD"/>
  <w15:docId w15:val="{87821423-B690-3641-A03A-2048C7467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Smithson</dc:creator>
  <cp:lastModifiedBy>Lori Plummer</cp:lastModifiedBy>
  <cp:revision>3</cp:revision>
  <dcterms:created xsi:type="dcterms:W3CDTF">2020-12-02T13:12:00Z</dcterms:created>
  <dcterms:modified xsi:type="dcterms:W3CDTF">2020-12-02T13:13:00Z</dcterms:modified>
</cp:coreProperties>
</file>